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ABB40" w14:textId="0897EC28" w:rsidR="000858B6" w:rsidRDefault="00C21320">
      <w:r>
        <w:rPr>
          <w:noProof/>
        </w:rPr>
        <w:drawing>
          <wp:inline distT="0" distB="0" distL="0" distR="0" wp14:anchorId="174B5293" wp14:editId="17B7F1B4">
            <wp:extent cx="5270500" cy="933450"/>
            <wp:effectExtent l="0" t="0" r="6350" b="0"/>
            <wp:docPr id="8858159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B64A4" wp14:editId="3260C491">
            <wp:extent cx="5270500" cy="1435100"/>
            <wp:effectExtent l="0" t="0" r="6350" b="0"/>
            <wp:docPr id="206540386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43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2C334" w14:textId="59F4B47C" w:rsidR="00C21320" w:rsidRDefault="00C21320">
      <w:pPr>
        <w:rPr>
          <w:rFonts w:hint="eastAsia"/>
        </w:rPr>
      </w:pPr>
      <w:r>
        <w:rPr>
          <w:rFonts w:hint="eastAsia"/>
        </w:rPr>
        <w:t>注：G接高电位，G2A</w:t>
      </w:r>
      <w:r>
        <w:t xml:space="preserve"> </w:t>
      </w:r>
      <w:r>
        <w:rPr>
          <w:rFonts w:hint="eastAsia"/>
        </w:rPr>
        <w:t>G2B接低电位</w:t>
      </w:r>
    </w:p>
    <w:p w14:paraId="77BF0C8B" w14:textId="3C1307B2" w:rsidR="00C21320" w:rsidRDefault="00C21320">
      <w:pPr>
        <w:rPr>
          <w:b/>
          <w:bCs/>
        </w:rPr>
      </w:pPr>
      <w:r>
        <w:fldChar w:fldCharType="begin"/>
      </w:r>
      <w:r>
        <w:instrText xml:space="preserve"> INCLUDEPICTURE "D:\\QQ\\消息\\2667932447\\Image\\C2C\\AB93C8D1517F33893BC21F28AA32B68F.jpg" \* MERGEFORMATINET </w:instrText>
      </w:r>
      <w:r>
        <w:fldChar w:fldCharType="separate"/>
      </w:r>
      <w:r>
        <w:pict w14:anchorId="1FD40D6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0" type="#_x0000_t75" alt="" style="width:211.5pt;height:244.5pt">
            <v:imagedata r:id="rId8" r:href="rId9"/>
          </v:shape>
        </w:pict>
      </w:r>
      <w:r>
        <w:fldChar w:fldCharType="end"/>
      </w:r>
      <w:r w:rsidRPr="00C21320">
        <w:rPr>
          <w:rFonts w:hint="eastAsia"/>
          <w:b/>
          <w:bCs/>
        </w:rPr>
        <w:t>全加器真值表</w:t>
      </w:r>
    </w:p>
    <w:p w14:paraId="44A6C89E" w14:textId="30B0F024" w:rsidR="00C21320" w:rsidRDefault="00C21320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FEAF1F7" wp14:editId="7C284A22">
            <wp:extent cx="5264150" cy="971550"/>
            <wp:effectExtent l="0" t="0" r="0" b="0"/>
            <wp:docPr id="67345256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D4A12" w14:textId="3A1BC9B6" w:rsidR="00C21320" w:rsidRDefault="00C21320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50B0E56" wp14:editId="73B32192">
            <wp:extent cx="4883150" cy="2108200"/>
            <wp:effectExtent l="0" t="0" r="0" b="6350"/>
            <wp:docPr id="182258089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150" cy="210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9181E" w14:textId="3DC30B94" w:rsidR="00C21320" w:rsidRDefault="00C21320">
      <w:r>
        <w:fldChar w:fldCharType="begin"/>
      </w:r>
      <w:r>
        <w:instrText xml:space="preserve"> INCLUDEPICTURE "D:\\QQ\\消息\\2667932447\\Image\\C2C\\9D4111A13212BD119E771DC7506F0AB0.jpg" \* MERGEFORMATINET </w:instrText>
      </w:r>
      <w:r>
        <w:fldChar w:fldCharType="separate"/>
      </w:r>
      <w:r>
        <w:pict w14:anchorId="5DE281BC">
          <v:shape id="_x0000_i1044" type="#_x0000_t75" alt="" style="width:391pt;height:293pt">
            <v:imagedata r:id="rId12" r:href="rId13"/>
          </v:shape>
        </w:pict>
      </w:r>
      <w:r>
        <w:fldChar w:fldCharType="end"/>
      </w:r>
    </w:p>
    <w:p w14:paraId="5D1BC61E" w14:textId="728DBDA6" w:rsidR="00C21320" w:rsidRDefault="00C21320">
      <w:pPr>
        <w:rPr>
          <w:b/>
          <w:bCs/>
        </w:rPr>
      </w:pPr>
      <w:r>
        <w:rPr>
          <w:noProof/>
        </w:rPr>
        <w:drawing>
          <wp:inline distT="0" distB="0" distL="0" distR="0" wp14:anchorId="2C727121" wp14:editId="2598D0C4">
            <wp:extent cx="5264150" cy="1587500"/>
            <wp:effectExtent l="0" t="0" r="0" b="0"/>
            <wp:docPr id="1393991441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158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FBC5A" w14:textId="77777777" w:rsidR="00C21320" w:rsidRDefault="00C21320">
      <w:pPr>
        <w:rPr>
          <w:b/>
          <w:bCs/>
        </w:rPr>
      </w:pPr>
    </w:p>
    <w:p w14:paraId="30FAA648" w14:textId="77777777" w:rsidR="00C21320" w:rsidRDefault="00C21320">
      <w:pPr>
        <w:rPr>
          <w:b/>
          <w:bCs/>
        </w:rPr>
      </w:pPr>
    </w:p>
    <w:p w14:paraId="4DE5D15F" w14:textId="77777777" w:rsidR="00C21320" w:rsidRDefault="00C21320">
      <w:pPr>
        <w:rPr>
          <w:b/>
          <w:bCs/>
        </w:rPr>
      </w:pPr>
    </w:p>
    <w:p w14:paraId="3EAB3195" w14:textId="77777777" w:rsidR="00C21320" w:rsidRDefault="00C21320">
      <w:pPr>
        <w:rPr>
          <w:b/>
          <w:bCs/>
        </w:rPr>
      </w:pPr>
    </w:p>
    <w:p w14:paraId="53AB8B61" w14:textId="77777777" w:rsidR="00C21320" w:rsidRDefault="00C21320">
      <w:pPr>
        <w:rPr>
          <w:b/>
          <w:bCs/>
        </w:rPr>
      </w:pPr>
    </w:p>
    <w:p w14:paraId="14652403" w14:textId="6CD312B3" w:rsidR="00C21320" w:rsidRDefault="00C21320">
      <w:pPr>
        <w:rPr>
          <w:rFonts w:hint="eastAsia"/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54AECA2" wp14:editId="3730F927">
            <wp:extent cx="5270500" cy="2101850"/>
            <wp:effectExtent l="0" t="0" r="6350" b="0"/>
            <wp:docPr id="124246950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10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91C7F" w14:textId="1B0F0C18" w:rsidR="00C21320" w:rsidRDefault="00C21320">
      <w:r>
        <w:fldChar w:fldCharType="begin"/>
      </w:r>
      <w:r>
        <w:instrText xml:space="preserve"> INCLUDEPICTURE "D:\\QQ\\消息\\2667932447\\Image\\C2C\\356DE06EEB32E1271F4EB79806DB1F46.jpg" \* MERGEFORMATINET </w:instrText>
      </w:r>
      <w:r>
        <w:fldChar w:fldCharType="separate"/>
      </w:r>
      <w:r>
        <w:pict w14:anchorId="0FD657CF">
          <v:shape id="_x0000_i1038" type="#_x0000_t75" alt="" style="width:429.5pt;height:179.5pt">
            <v:imagedata r:id="rId16" r:href="rId17" cropbottom="20550f" cropright="5003f"/>
          </v:shape>
        </w:pict>
      </w:r>
      <w:r>
        <w:fldChar w:fldCharType="end"/>
      </w:r>
    </w:p>
    <w:p w14:paraId="135E8F27" w14:textId="77777777" w:rsidR="00C21320" w:rsidRDefault="00C21320"/>
    <w:p w14:paraId="68AE4218" w14:textId="3B61D439" w:rsidR="00C21320" w:rsidRDefault="00C21320">
      <w:r>
        <w:t xml:space="preserve">N1 </w:t>
      </w:r>
      <w:r>
        <w:rPr>
          <w:rFonts w:hint="eastAsia"/>
        </w:rPr>
        <w:t>PIN</w:t>
      </w:r>
      <w:r>
        <w:t>_U13</w:t>
      </w:r>
      <w:r w:rsidR="00875B3D">
        <w:t xml:space="preserve">    AP PIN_AA15  A </w:t>
      </w:r>
      <w:r w:rsidR="00875B3D" w:rsidRPr="00875B3D">
        <w:t>PIN_AA1</w:t>
      </w:r>
      <w:r w:rsidR="00875B3D">
        <w:t>3</w:t>
      </w:r>
    </w:p>
    <w:p w14:paraId="7B9FD1DC" w14:textId="4F2593A1" w:rsidR="00C21320" w:rsidRDefault="00C21320">
      <w:r>
        <w:rPr>
          <w:rFonts w:hint="eastAsia"/>
        </w:rPr>
        <w:t>N</w:t>
      </w:r>
      <w:r>
        <w:t xml:space="preserve">2 </w:t>
      </w:r>
      <w:r w:rsidR="00875B3D">
        <w:t xml:space="preserve">PIN_V13    BP PIN_AB15  B </w:t>
      </w:r>
      <w:r w:rsidR="00875B3D" w:rsidRPr="00875B3D">
        <w:t>PIN_A</w:t>
      </w:r>
      <w:r w:rsidR="00875B3D">
        <w:t>B</w:t>
      </w:r>
      <w:r w:rsidR="00875B3D" w:rsidRPr="00875B3D">
        <w:t>1</w:t>
      </w:r>
      <w:r w:rsidR="00875B3D">
        <w:t>3</w:t>
      </w:r>
    </w:p>
    <w:p w14:paraId="4616B971" w14:textId="6EBAEB4F" w:rsidR="00875B3D" w:rsidRDefault="00875B3D">
      <w:r>
        <w:t>N3 PIN_T13    Ci PIN_AA14   Tlast PIN_AB12</w:t>
      </w:r>
    </w:p>
    <w:p w14:paraId="5BDA9BB5" w14:textId="45E2A201" w:rsidR="00875B3D" w:rsidRDefault="00875B3D">
      <w:r>
        <w:rPr>
          <w:rFonts w:hint="eastAsia"/>
        </w:rPr>
        <w:t>N</w:t>
      </w:r>
      <w:r>
        <w:t>4 PIN_T12    SP PIN_AA2   S PIN_W2</w:t>
      </w:r>
    </w:p>
    <w:p w14:paraId="4F01A638" w14:textId="78CE8451" w:rsidR="00875B3D" w:rsidRDefault="00875B3D">
      <w:r>
        <w:rPr>
          <w:rFonts w:hint="eastAsia"/>
        </w:rPr>
        <w:t xml:space="preserve"> </w:t>
      </w:r>
      <w:r>
        <w:t xml:space="preserve">             C0 PIN_AA1   T PIN_Y3</w:t>
      </w:r>
    </w:p>
    <w:p w14:paraId="3C43433B" w14:textId="2F7B5CE1" w:rsidR="000C06D8" w:rsidRDefault="000C06D8">
      <w:r>
        <w:rPr>
          <w:noProof/>
        </w:rPr>
        <w:drawing>
          <wp:inline distT="0" distB="0" distL="0" distR="0" wp14:anchorId="01E8EFB3" wp14:editId="79B4FDD9">
            <wp:extent cx="3009900" cy="2959100"/>
            <wp:effectExtent l="0" t="0" r="0" b="0"/>
            <wp:docPr id="187125553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95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1B991" w14:textId="36C31C2D" w:rsidR="000C06D8" w:rsidRDefault="000C06D8">
      <w:pPr>
        <w:rPr>
          <w:b/>
          <w:bCs/>
          <w:sz w:val="28"/>
          <w:szCs w:val="28"/>
        </w:rPr>
      </w:pPr>
      <w:r w:rsidRPr="000C06D8">
        <w:rPr>
          <w:rFonts w:hint="eastAsia"/>
          <w:b/>
          <w:bCs/>
          <w:sz w:val="28"/>
          <w:szCs w:val="28"/>
        </w:rPr>
        <w:lastRenderedPageBreak/>
        <w:t>选</w:t>
      </w:r>
      <w:r w:rsidRPr="000C06D8">
        <w:rPr>
          <w:rFonts w:hint="eastAsia"/>
          <w:b/>
          <w:bCs/>
          <w:sz w:val="28"/>
          <w:szCs w:val="28"/>
        </w:rPr>
        <w:t>择</w:t>
      </w:r>
      <w:r w:rsidRPr="000C06D8">
        <w:rPr>
          <w:b/>
          <w:bCs/>
          <w:sz w:val="28"/>
          <w:szCs w:val="28"/>
        </w:rPr>
        <w:t>Cyclone V系列中的5CEBA4F23C7</w:t>
      </w:r>
    </w:p>
    <w:p w14:paraId="4F1DAB68" w14:textId="2A8827C0" w:rsidR="00CE02DB" w:rsidRDefault="00CE02DB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7FDF95CF" wp14:editId="28E11213">
            <wp:extent cx="4960471" cy="3759200"/>
            <wp:effectExtent l="0" t="0" r="0" b="0"/>
            <wp:docPr id="2052806699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754" cy="376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2659A" w14:textId="77D319A9" w:rsidR="00CE02DB" w:rsidRPr="000C06D8" w:rsidRDefault="00CE02DB">
      <w:pPr>
        <w:rPr>
          <w:rFonts w:hint="eastAsia"/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18FAE726" wp14:editId="494D2904">
            <wp:extent cx="5233900" cy="4540250"/>
            <wp:effectExtent l="0" t="0" r="5080" b="0"/>
            <wp:docPr id="390563985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597" cy="4546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E02DB" w:rsidRPr="000C06D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5D81C" w14:textId="77777777" w:rsidR="00744868" w:rsidRDefault="00744868" w:rsidP="00C21320">
      <w:r>
        <w:separator/>
      </w:r>
    </w:p>
  </w:endnote>
  <w:endnote w:type="continuationSeparator" w:id="0">
    <w:p w14:paraId="43CA71B9" w14:textId="77777777" w:rsidR="00744868" w:rsidRDefault="00744868" w:rsidP="00C213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C78D5" w14:textId="77777777" w:rsidR="00744868" w:rsidRDefault="00744868" w:rsidP="00C21320">
      <w:r>
        <w:separator/>
      </w:r>
    </w:p>
  </w:footnote>
  <w:footnote w:type="continuationSeparator" w:id="0">
    <w:p w14:paraId="66D8DFCE" w14:textId="77777777" w:rsidR="00744868" w:rsidRDefault="00744868" w:rsidP="00C2132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NjOwMDAyNDczsDRU0lEKTi0uzszPAykwrAUAs5USdCwAAAA="/>
  </w:docVars>
  <w:rsids>
    <w:rsidRoot w:val="00DE7749"/>
    <w:rsid w:val="000858B6"/>
    <w:rsid w:val="000C06D8"/>
    <w:rsid w:val="00744868"/>
    <w:rsid w:val="00875B3D"/>
    <w:rsid w:val="008A5DE4"/>
    <w:rsid w:val="00C21320"/>
    <w:rsid w:val="00CE02DB"/>
    <w:rsid w:val="00DE7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61B21C"/>
  <w15:chartTrackingRefBased/>
  <w15:docId w15:val="{ECF2DFAB-297C-45C9-9B0D-7FA3590D2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rsid w:val="008A5DE4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6" w:space="0" w:color="auto"/>
        </w:tcBorders>
        <w:shd w:val="clear" w:color="auto" w:fill="A6A6A6" w:themeFill="background1" w:themeFillShade="A6"/>
      </w:tcPr>
    </w:tblStylePr>
  </w:style>
  <w:style w:type="paragraph" w:styleId="a4">
    <w:name w:val="header"/>
    <w:basedOn w:val="a"/>
    <w:link w:val="a5"/>
    <w:uiPriority w:val="99"/>
    <w:unhideWhenUsed/>
    <w:rsid w:val="00C2132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2132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2132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2132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file:///D:\QQ\&#28040;&#24687;\2667932447\Image\C2C\9D4111A13212BD119E771DC7506F0AB0.jpg" TargetMode="External"/><Relationship Id="rId18" Type="http://schemas.openxmlformats.org/officeDocument/2006/relationships/image" Target="media/image10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6.jpeg"/><Relationship Id="rId17" Type="http://schemas.openxmlformats.org/officeDocument/2006/relationships/image" Target="file:///D:\QQ\&#28040;&#24687;\2667932447\Image\C2C\356DE06EEB32E1271F4EB79806DB1F46.jpg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9.jpeg"/><Relationship Id="rId20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footnotes" Target="footnotes.xml"/><Relationship Id="rId9" Type="http://schemas.openxmlformats.org/officeDocument/2006/relationships/image" Target="file:///D:\QQ\&#28040;&#24687;\2667932447\Image\C2C\AB93C8D1517F33893BC21F28AA32B68F.jpg" TargetMode="External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91</Words>
  <Characters>521</Characters>
  <Application>Microsoft Office Word</Application>
  <DocSecurity>0</DocSecurity>
  <Lines>4</Lines>
  <Paragraphs>1</Paragraphs>
  <ScaleCrop>false</ScaleCrop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明坤 夏</dc:creator>
  <cp:keywords/>
  <dc:description/>
  <cp:lastModifiedBy>明坤 夏</cp:lastModifiedBy>
  <cp:revision>5</cp:revision>
  <dcterms:created xsi:type="dcterms:W3CDTF">2023-05-15T14:54:00Z</dcterms:created>
  <dcterms:modified xsi:type="dcterms:W3CDTF">2023-05-15T15:17:00Z</dcterms:modified>
</cp:coreProperties>
</file>